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971799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018529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024792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015409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009057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975229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013644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010688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013482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007148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770680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068525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796891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987933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580521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360556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026915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999727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9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037667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011568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026915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996807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004258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058246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033147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3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нна Тарасова</dc:creator>
  <dc:language>ru-RU</dc:language>
  <cp:keywords/>
  <dcterms:created xsi:type="dcterms:W3CDTF">2024-03-25T11:52:36Z</dcterms:created>
  <dcterms:modified xsi:type="dcterms:W3CDTF">2024-03-25T11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